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0DAA8916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8A4B10">
        <w:rPr>
          <w:b/>
          <w:bCs/>
          <w:sz w:val="32"/>
          <w:szCs w:val="32"/>
        </w:rPr>
        <w:t>West Virgini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8A4B10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9</Words>
  <Characters>45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8:00:00Z</dcterms:modified>
</cp:coreProperties>
</file>